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E230F1" w14:textId="7CF4C2BF" w:rsidR="001C6BCF" w:rsidRPr="00612AFE" w:rsidRDefault="00D71033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상세</w:t>
      </w:r>
      <w:r w:rsidR="001C6BCF">
        <w:rPr>
          <w:rFonts w:hint="eastAsia"/>
          <w:b/>
          <w:bCs/>
          <w:sz w:val="52"/>
          <w:szCs w:val="52"/>
        </w:rPr>
        <w:t xml:space="preserve"> </w:t>
      </w:r>
      <w:r w:rsidR="001A370D">
        <w:rPr>
          <w:rFonts w:hint="eastAsia"/>
          <w:b/>
          <w:bCs/>
          <w:sz w:val="52"/>
          <w:szCs w:val="52"/>
        </w:rPr>
        <w:t>설계</w:t>
      </w:r>
      <w:r w:rsidR="001C6BCF">
        <w:rPr>
          <w:rFonts w:hint="eastAsia"/>
          <w:b/>
          <w:bCs/>
          <w:sz w:val="52"/>
          <w:szCs w:val="52"/>
        </w:rPr>
        <w:t>서</w:t>
      </w:r>
    </w:p>
    <w:p w14:paraId="2E7C3BA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F08848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4D0FE3E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0B66A3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11583B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16AE51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CE4570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EEAEC6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7B6F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B73490B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C5F627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580F0C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EA1445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E5AFE7F" w14:textId="5E25E2B2" w:rsidR="00EE20DB" w:rsidRPr="00EE20DB" w:rsidRDefault="00EE20DB" w:rsidP="00EE20DB">
      <w:pPr>
        <w:pStyle w:val="a"/>
        <w:numPr>
          <w:ilvl w:val="0"/>
          <w:numId w:val="0"/>
        </w:numPr>
        <w:spacing w:after="0"/>
        <w:ind w:left="799"/>
        <w:jc w:val="right"/>
        <w:rPr>
          <w:sz w:val="22"/>
          <w:szCs w:val="22"/>
        </w:rPr>
      </w:pPr>
      <w:r w:rsidRPr="00EE20DB">
        <w:rPr>
          <w:rFonts w:hint="eastAsia"/>
          <w:sz w:val="22"/>
          <w:szCs w:val="22"/>
        </w:rPr>
        <w:t>버전:</w:t>
      </w:r>
      <w:r w:rsidRPr="00EE20DB">
        <w:rPr>
          <w:rFonts w:hint="eastAsia"/>
          <w:sz w:val="22"/>
          <w:szCs w:val="22"/>
        </w:rPr>
        <w:tab/>
      </w:r>
      <w:r w:rsidRPr="00EE20DB">
        <w:rPr>
          <w:rFonts w:hint="eastAsia"/>
          <w:sz w:val="22"/>
          <w:szCs w:val="22"/>
        </w:rPr>
        <w:tab/>
        <w:t>V</w:t>
      </w:r>
      <w:r w:rsidR="009D551A">
        <w:rPr>
          <w:sz w:val="22"/>
          <w:szCs w:val="22"/>
        </w:rPr>
        <w:t>2</w:t>
      </w:r>
      <w:r w:rsidRPr="00EE20DB">
        <w:rPr>
          <w:rFonts w:hint="eastAsia"/>
          <w:sz w:val="22"/>
          <w:szCs w:val="22"/>
        </w:rPr>
        <w:tab/>
      </w:r>
      <w:r w:rsidRPr="00EE20DB">
        <w:rPr>
          <w:rFonts w:hint="eastAsia"/>
          <w:sz w:val="22"/>
          <w:szCs w:val="22"/>
        </w:rPr>
        <w:tab/>
      </w:r>
    </w:p>
    <w:p w14:paraId="23E2073C" w14:textId="77777777" w:rsidR="00EE20DB" w:rsidRDefault="00EE20DB" w:rsidP="00EE20DB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EE20DB">
        <w:rPr>
          <w:rFonts w:hint="eastAsia"/>
          <w:sz w:val="22"/>
          <w:szCs w:val="22"/>
        </w:rPr>
        <w:t>작성일:</w:t>
      </w:r>
      <w:r w:rsidRPr="00EE20DB">
        <w:rPr>
          <w:rFonts w:hint="eastAsia"/>
          <w:sz w:val="22"/>
          <w:szCs w:val="22"/>
        </w:rPr>
        <w:tab/>
        <w:t>2019-11-19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51645D75" w14:textId="313C4C02" w:rsidR="002231F1" w:rsidRPr="001C6BCF" w:rsidRDefault="00EE20DB" w:rsidP="00EE20DB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BF28FB">
        <w:rPr>
          <w:rFonts w:hint="eastAsia"/>
          <w:sz w:val="22"/>
          <w:szCs w:val="22"/>
        </w:rPr>
        <w:t>작성자:</w:t>
      </w:r>
      <w:r w:rsidRPr="00BF28FB">
        <w:rPr>
          <w:rFonts w:hint="eastAsia"/>
          <w:sz w:val="22"/>
          <w:szCs w:val="22"/>
        </w:rPr>
        <w:tab/>
      </w:r>
      <w:r w:rsidRPr="00BF28FB">
        <w:rPr>
          <w:rFonts w:hint="eastAsia"/>
          <w:sz w:val="22"/>
          <w:szCs w:val="22"/>
        </w:rPr>
        <w:tab/>
        <w:t>장성원, 정수환, 김가영, 이소연, 김건호</w:t>
      </w:r>
      <w:r w:rsidRPr="00BF28FB">
        <w:rPr>
          <w:rFonts w:hint="eastAsia"/>
          <w:sz w:val="22"/>
          <w:szCs w:val="22"/>
        </w:rPr>
        <w:tab/>
      </w:r>
      <w:r w:rsidR="002231F1">
        <w:br w:type="page"/>
      </w:r>
    </w:p>
    <w:p w14:paraId="126242E0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5EAC3808" w14:textId="77777777" w:rsidR="00B74AAB" w:rsidRDefault="00826667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6552" w:history="1">
        <w:r w:rsidR="00B74AAB" w:rsidRPr="008E4AC5">
          <w:rPr>
            <w:rStyle w:val="ad"/>
            <w:noProof/>
          </w:rPr>
          <w:t>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개요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3</w:t>
        </w:r>
        <w:r w:rsidR="00B74AAB">
          <w:rPr>
            <w:noProof/>
            <w:webHidden/>
          </w:rPr>
          <w:fldChar w:fldCharType="end"/>
        </w:r>
      </w:hyperlink>
    </w:p>
    <w:p w14:paraId="0FEE6EA4" w14:textId="77777777" w:rsidR="00B74AAB" w:rsidRDefault="00B73CC7">
      <w:pPr>
        <w:pStyle w:val="14"/>
        <w:rPr>
          <w:rFonts w:cstheme="minorBidi"/>
          <w:noProof/>
          <w:szCs w:val="22"/>
        </w:rPr>
      </w:pPr>
      <w:hyperlink w:anchor="_Toc206346553" w:history="1">
        <w:r w:rsidR="00B74AAB" w:rsidRPr="008E4AC5">
          <w:rPr>
            <w:rStyle w:val="ad"/>
            <w:noProof/>
          </w:rPr>
          <w:t>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491733FD" w14:textId="1FCE432F" w:rsidR="00B74AAB" w:rsidRDefault="00B73CC7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54" w:history="1">
        <w:r w:rsidR="00B74AAB" w:rsidRPr="008E4AC5">
          <w:rPr>
            <w:rStyle w:val="ad"/>
            <w:noProof/>
          </w:rPr>
          <w:t>2.1.</w:t>
        </w:r>
        <w:r w:rsidR="00B74AAB">
          <w:rPr>
            <w:rFonts w:cstheme="minorBidi"/>
            <w:noProof/>
            <w:szCs w:val="22"/>
          </w:rPr>
          <w:tab/>
        </w:r>
        <w:r w:rsidR="00554427">
          <w:rPr>
            <w:rFonts w:hint="eastAsia"/>
          </w:rPr>
          <w:t>UserMgtBean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A324369" w14:textId="77777777" w:rsidR="00B74AAB" w:rsidRDefault="00B73CC7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="00B74AAB" w:rsidRPr="008E4AC5">
          <w:rPr>
            <w:rStyle w:val="ad"/>
            <w:noProof/>
          </w:rPr>
          <w:t>2.1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컴포넌트 구성도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5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1550C619" w14:textId="77777777" w:rsidR="00B74AAB" w:rsidRDefault="00B73CC7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="00B74AAB" w:rsidRPr="008E4AC5">
          <w:rPr>
            <w:rStyle w:val="ad"/>
            <w:noProof/>
          </w:rPr>
          <w:t>2.1.2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구성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6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4</w:t>
        </w:r>
        <w:r w:rsidR="00B74AAB">
          <w:rPr>
            <w:noProof/>
            <w:webHidden/>
          </w:rPr>
          <w:fldChar w:fldCharType="end"/>
        </w:r>
      </w:hyperlink>
    </w:p>
    <w:p w14:paraId="56CC7456" w14:textId="77777777" w:rsidR="00B74AAB" w:rsidRDefault="00B73CC7" w:rsidP="008E4AC5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7" w:history="1">
        <w:r w:rsidR="00B74AAB" w:rsidRPr="008E4AC5">
          <w:rPr>
            <w:rStyle w:val="ad"/>
            <w:noProof/>
          </w:rPr>
          <w:t>2.1.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인터페이스 실현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57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5</w:t>
        </w:r>
        <w:r w:rsidR="00B74AAB">
          <w:rPr>
            <w:noProof/>
            <w:webHidden/>
          </w:rPr>
          <w:fldChar w:fldCharType="end"/>
        </w:r>
      </w:hyperlink>
    </w:p>
    <w:p w14:paraId="755CAA9F" w14:textId="576B738B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2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Message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B0F2EAC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7E5546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03C7988" w14:textId="4DD4D092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0A7C7C" w14:textId="78526061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3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MainBoard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3892B3A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04C440F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B48664C" w14:textId="6467D5BB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03FEA5E" w14:textId="7E7F4BC9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4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UserInfo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EB96457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4B1D38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48B4A96" w14:textId="3D9B79A6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F5EECC2" w14:textId="1096B9DD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5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MindPostit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62884B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1135C52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164FDA0" w14:textId="4479E1FE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7ADC469" w14:textId="12DF973B" w:rsidR="00554427" w:rsidRDefault="00554427" w:rsidP="00554427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0" w:history="1">
        <w:r w:rsidRPr="008E4AC5">
          <w:rPr>
            <w:rStyle w:val="ad"/>
            <w:noProof/>
          </w:rPr>
          <w:t>2.</w:t>
        </w:r>
        <w:r>
          <w:rPr>
            <w:rStyle w:val="ad"/>
            <w:noProof/>
          </w:rPr>
          <w:t>6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hint="eastAsia"/>
          </w:rPr>
          <w:t>CommandBean</w:t>
        </w:r>
        <w:r w:rsidRPr="008E4AC5">
          <w:rPr>
            <w:rStyle w:val="ad"/>
            <w:noProof/>
          </w:rPr>
          <w:t xml:space="preserve">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227AD3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5" w:history="1">
        <w:r w:rsidRPr="008E4AC5">
          <w:rPr>
            <w:rStyle w:val="ad"/>
            <w:noProof/>
          </w:rPr>
          <w:t>2.1.1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컴포넌트 구성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CCEBC2E" w14:textId="77777777" w:rsid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556" w:history="1">
        <w:r w:rsidRPr="008E4AC5">
          <w:rPr>
            <w:rStyle w:val="ad"/>
            <w:noProof/>
          </w:rPr>
          <w:t>2.1.2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구성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6B970A0" w14:textId="13298EB1" w:rsidR="00554427" w:rsidRPr="00554427" w:rsidRDefault="00554427" w:rsidP="00554427">
      <w:pPr>
        <w:pStyle w:val="32"/>
        <w:tabs>
          <w:tab w:val="left" w:pos="1700"/>
          <w:tab w:val="right" w:leader="dot" w:pos="8495"/>
        </w:tabs>
        <w:ind w:left="800"/>
        <w:rPr>
          <w:rFonts w:cstheme="minorBidi" w:hint="eastAsia"/>
          <w:noProof/>
          <w:szCs w:val="22"/>
        </w:rPr>
      </w:pPr>
      <w:hyperlink w:anchor="_Toc206346557" w:history="1">
        <w:r w:rsidRPr="008E4AC5">
          <w:rPr>
            <w:rStyle w:val="ad"/>
            <w:noProof/>
          </w:rPr>
          <w:t>2.1.3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인터페이스 실현 명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9B77DB9" w14:textId="77777777" w:rsidR="00554427" w:rsidRPr="00554427" w:rsidRDefault="00554427" w:rsidP="00554427">
      <w:pPr>
        <w:rPr>
          <w:rFonts w:hint="eastAsia"/>
        </w:rPr>
      </w:pPr>
    </w:p>
    <w:p w14:paraId="34C0763B" w14:textId="6616A5C1" w:rsidR="00554427" w:rsidRPr="00554427" w:rsidRDefault="00554427" w:rsidP="00554427">
      <w:pPr>
        <w:rPr>
          <w:rFonts w:hint="eastAsia"/>
        </w:rPr>
      </w:pPr>
    </w:p>
    <w:p w14:paraId="3AB673D6" w14:textId="3BE00DEF" w:rsidR="00554427" w:rsidRPr="00554427" w:rsidRDefault="00554427" w:rsidP="00554427">
      <w:pPr>
        <w:rPr>
          <w:rFonts w:hint="eastAsia"/>
        </w:rPr>
      </w:pPr>
    </w:p>
    <w:p w14:paraId="4F49A5CE" w14:textId="77777777" w:rsidR="00B74AAB" w:rsidRDefault="00B73CC7">
      <w:pPr>
        <w:pStyle w:val="14"/>
        <w:rPr>
          <w:rFonts w:cstheme="minorBidi"/>
          <w:noProof/>
          <w:szCs w:val="22"/>
        </w:rPr>
      </w:pPr>
      <w:hyperlink w:anchor="_Toc206346561" w:history="1">
        <w:r w:rsidR="00B74AAB" w:rsidRPr="008E4AC5">
          <w:rPr>
            <w:rStyle w:val="ad"/>
            <w:noProof/>
          </w:rPr>
          <w:t>3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물리적 컴포넌트 상세 명세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1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2BFACE83" w14:textId="1082420D" w:rsidR="00044508" w:rsidRPr="00044508" w:rsidRDefault="00B73CC7" w:rsidP="00044508">
      <w:pPr>
        <w:pStyle w:val="22"/>
        <w:tabs>
          <w:tab w:val="left" w:pos="1275"/>
          <w:tab w:val="right" w:leader="dot" w:pos="8495"/>
        </w:tabs>
        <w:ind w:left="400"/>
        <w:rPr>
          <w:rFonts w:hint="eastAsia"/>
          <w:noProof/>
        </w:rPr>
      </w:pPr>
      <w:hyperlink w:anchor="_Toc206346562" w:history="1">
        <w:r w:rsidR="00B74AAB" w:rsidRPr="008E4AC5">
          <w:rPr>
            <w:rStyle w:val="ad"/>
            <w:noProof/>
          </w:rPr>
          <w:t>3.1.</w:t>
        </w:r>
        <w:r w:rsidR="00B74AAB">
          <w:rPr>
            <w:rFonts w:cstheme="minorBidi"/>
            <w:noProof/>
            <w:szCs w:val="22"/>
          </w:rPr>
          <w:tab/>
        </w:r>
        <w:r w:rsidR="00B74AAB" w:rsidRPr="008E4AC5">
          <w:rPr>
            <w:rStyle w:val="ad"/>
            <w:noProof/>
          </w:rPr>
          <w:t>LMS-</w:t>
        </w:r>
        <w:r w:rsidR="00044508">
          <w:rPr>
            <w:rStyle w:val="ad"/>
            <w:noProof/>
          </w:rPr>
          <w:t>CommonType.</w:t>
        </w:r>
        <w:r w:rsidR="00B74AAB" w:rsidRPr="008E4AC5">
          <w:rPr>
            <w:rStyle w:val="ad"/>
            <w:noProof/>
          </w:rPr>
          <w:t>j</w:t>
        </w:r>
        <w:r w:rsidR="00B74AAB" w:rsidRPr="008E4AC5">
          <w:rPr>
            <w:rStyle w:val="ad"/>
            <w:noProof/>
          </w:rPr>
          <w:t>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2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6</w:t>
        </w:r>
        <w:r w:rsidR="00B74AAB">
          <w:rPr>
            <w:noProof/>
            <w:webHidden/>
          </w:rPr>
          <w:fldChar w:fldCharType="end"/>
        </w:r>
      </w:hyperlink>
    </w:p>
    <w:p w14:paraId="31808915" w14:textId="6D7AB86A" w:rsidR="00B74AAB" w:rsidRDefault="00B73CC7" w:rsidP="008E4AC5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3" w:history="1">
        <w:r w:rsidR="00B74AAB" w:rsidRPr="008E4AC5">
          <w:rPr>
            <w:rStyle w:val="ad"/>
            <w:noProof/>
          </w:rPr>
          <w:t>3.2.</w:t>
        </w:r>
        <w:r w:rsidR="00B74AAB">
          <w:rPr>
            <w:rFonts w:cstheme="minorBidi"/>
            <w:noProof/>
            <w:szCs w:val="22"/>
          </w:rPr>
          <w:tab/>
        </w:r>
        <w:r w:rsidR="00044508">
          <w:rPr>
            <w:rStyle w:val="ad"/>
            <w:noProof/>
          </w:rPr>
          <w:t>LMS-CommonEntity.jar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3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2B17B569" w14:textId="5C471994" w:rsidR="00B74AAB" w:rsidRDefault="00B73CC7" w:rsidP="008E4AC5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4" w:history="1">
        <w:r w:rsidR="00B74AAB" w:rsidRPr="008E4AC5">
          <w:rPr>
            <w:rStyle w:val="ad"/>
            <w:noProof/>
          </w:rPr>
          <w:t>3.3.</w:t>
        </w:r>
        <w:r w:rsidR="00B74AAB">
          <w:rPr>
            <w:rFonts w:cstheme="minorBidi"/>
            <w:noProof/>
            <w:szCs w:val="22"/>
          </w:rPr>
          <w:tab/>
        </w:r>
        <w:r w:rsidR="00044508">
          <w:rPr>
            <w:rFonts w:cstheme="minorBidi"/>
            <w:noProof/>
            <w:szCs w:val="22"/>
          </w:rPr>
          <w:t>ClientWeb.war</w:t>
        </w:r>
        <w:r w:rsidR="00B74AAB" w:rsidRPr="008E4AC5">
          <w:rPr>
            <w:rStyle w:val="ad"/>
            <w:noProof/>
          </w:rPr>
          <w:t>….</w:t>
        </w:r>
        <w:r w:rsidR="00B74AAB">
          <w:rPr>
            <w:noProof/>
            <w:webHidden/>
          </w:rPr>
          <w:tab/>
        </w:r>
        <w:r w:rsidR="00B74AAB">
          <w:rPr>
            <w:noProof/>
            <w:webHidden/>
          </w:rPr>
          <w:fldChar w:fldCharType="begin"/>
        </w:r>
        <w:r w:rsidR="00B74AAB">
          <w:rPr>
            <w:noProof/>
            <w:webHidden/>
          </w:rPr>
          <w:instrText xml:space="preserve"> PAGEREF _Toc206346564 \h </w:instrText>
        </w:r>
        <w:r w:rsidR="00B74AAB">
          <w:rPr>
            <w:noProof/>
            <w:webHidden/>
          </w:rPr>
        </w:r>
        <w:r w:rsidR="00B74AAB">
          <w:rPr>
            <w:noProof/>
            <w:webHidden/>
          </w:rPr>
          <w:fldChar w:fldCharType="separate"/>
        </w:r>
        <w:r w:rsidR="00B74AAB">
          <w:rPr>
            <w:noProof/>
            <w:webHidden/>
          </w:rPr>
          <w:t>7</w:t>
        </w:r>
        <w:r w:rsidR="00B74AAB">
          <w:rPr>
            <w:noProof/>
            <w:webHidden/>
          </w:rPr>
          <w:fldChar w:fldCharType="end"/>
        </w:r>
      </w:hyperlink>
    </w:p>
    <w:p w14:paraId="5712FD19" w14:textId="0C9E1964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4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Style w:val="ad"/>
            <w:noProof/>
          </w:rPr>
          <w:t>ServerWeb.w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E84866C" w14:textId="58D078BD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5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 w:rsidRPr="008E4AC5">
          <w:rPr>
            <w:rStyle w:val="ad"/>
            <w:noProof/>
          </w:rPr>
          <w:t>LMS-core</w:t>
        </w:r>
        <w:r>
          <w:rPr>
            <w:rStyle w:val="ad"/>
            <w:noProof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D2584A6" w14:textId="431C8613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6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Style w:val="ad"/>
            <w:noProof/>
          </w:rPr>
          <w:t>UserInfo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35E9C9C" w14:textId="21699876" w:rsidR="00044508" w:rsidRDefault="00044508" w:rsidP="00044508">
      <w:pPr>
        <w:pStyle w:val="22"/>
        <w:tabs>
          <w:tab w:val="left" w:pos="1275"/>
          <w:tab w:val="right" w:leader="dot" w:pos="8495"/>
        </w:tabs>
        <w:ind w:left="400"/>
        <w:rPr>
          <w:noProof/>
        </w:rPr>
      </w:pPr>
      <w:hyperlink w:anchor="_Toc206346562" w:history="1">
        <w:r w:rsidRPr="008E4AC5">
          <w:rPr>
            <w:rStyle w:val="ad"/>
            <w:noProof/>
          </w:rPr>
          <w:t>3.</w:t>
        </w:r>
        <w:r>
          <w:rPr>
            <w:rStyle w:val="ad"/>
            <w:noProof/>
          </w:rPr>
          <w:t>7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UserMgt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0AB996" w14:textId="2DD7FF16" w:rsidR="000A36DF" w:rsidRPr="000A36DF" w:rsidRDefault="000A36DF" w:rsidP="000A36DF">
      <w:pPr>
        <w:pStyle w:val="22"/>
        <w:tabs>
          <w:tab w:val="left" w:pos="1275"/>
          <w:tab w:val="right" w:leader="dot" w:pos="8495"/>
        </w:tabs>
        <w:ind w:left="400"/>
        <w:rPr>
          <w:rFonts w:cstheme="minorBidi" w:hint="eastAsia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 w:rsidR="00CB2396">
          <w:rPr>
            <w:rStyle w:val="ad"/>
            <w:noProof/>
          </w:rPr>
          <w:t>8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MindPostitSI</w:t>
        </w:r>
        <w:r>
          <w:rPr>
            <w:rFonts w:cstheme="minorBidi"/>
            <w:noProof/>
            <w:szCs w:val="22"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D083BE" w14:textId="0A79BB0A" w:rsidR="000A36DF" w:rsidRPr="000A36DF" w:rsidRDefault="000A36DF" w:rsidP="000A36DF">
      <w:pPr>
        <w:pStyle w:val="22"/>
        <w:tabs>
          <w:tab w:val="left" w:pos="1275"/>
          <w:tab w:val="right" w:leader="dot" w:pos="8495"/>
        </w:tabs>
        <w:ind w:left="400"/>
        <w:rPr>
          <w:rFonts w:cstheme="minorBidi" w:hint="eastAsia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 w:rsidR="00CB2396">
          <w:rPr>
            <w:rStyle w:val="ad"/>
            <w:noProof/>
          </w:rPr>
          <w:t>9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MessSI</w:t>
        </w:r>
        <w:r>
          <w:rPr>
            <w:rFonts w:cstheme="minorBidi"/>
            <w:noProof/>
            <w:szCs w:val="22"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6A5585C" w14:textId="5047F303" w:rsidR="000A36DF" w:rsidRDefault="000A36DF" w:rsidP="000A36DF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 w:rsidR="00CB2396">
          <w:rPr>
            <w:rStyle w:val="ad"/>
            <w:noProof/>
          </w:rPr>
          <w:t>10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mainBoar</w:t>
        </w:r>
        <w:r>
          <w:rPr>
            <w:rFonts w:cstheme="minorBidi"/>
            <w:noProof/>
            <w:szCs w:val="22"/>
          </w:rPr>
          <w:t>d</w:t>
        </w:r>
        <w:r>
          <w:rPr>
            <w:rFonts w:cstheme="minorBidi"/>
            <w:noProof/>
            <w:szCs w:val="22"/>
          </w:rPr>
          <w:t>Mgt</w:t>
        </w:r>
        <w:r>
          <w:rPr>
            <w:rFonts w:cstheme="minorBidi"/>
            <w:noProof/>
            <w:szCs w:val="22"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03B77D2" w14:textId="7E9F2D6E" w:rsidR="000A36DF" w:rsidRDefault="000A36DF" w:rsidP="000A36DF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562" w:history="1">
        <w:r w:rsidRPr="008E4AC5">
          <w:rPr>
            <w:rStyle w:val="ad"/>
            <w:noProof/>
          </w:rPr>
          <w:t>3.</w:t>
        </w:r>
        <w:r w:rsidR="00CB2396">
          <w:rPr>
            <w:rStyle w:val="ad"/>
            <w:noProof/>
          </w:rPr>
          <w:t>11</w:t>
        </w:r>
        <w:r w:rsidRPr="008E4AC5">
          <w:rPr>
            <w:rStyle w:val="ad"/>
            <w:noProof/>
          </w:rPr>
          <w:t>.</w:t>
        </w:r>
        <w:r>
          <w:rPr>
            <w:rFonts w:cstheme="minorBidi"/>
            <w:noProof/>
            <w:szCs w:val="22"/>
          </w:rPr>
          <w:tab/>
        </w:r>
        <w:r>
          <w:rPr>
            <w:rFonts w:cstheme="minorBidi"/>
            <w:noProof/>
            <w:szCs w:val="22"/>
          </w:rPr>
          <w:t>CommandMgt</w:t>
        </w:r>
        <w:r>
          <w:rPr>
            <w:rFonts w:cstheme="minorBidi"/>
            <w:noProof/>
            <w:szCs w:val="22"/>
          </w:rPr>
          <w:t>.j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6346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06C527E" w14:textId="77777777" w:rsidR="000A36DF" w:rsidRPr="000A36DF" w:rsidRDefault="000A36DF" w:rsidP="000A36DF">
      <w:pPr>
        <w:rPr>
          <w:rFonts w:hint="eastAsia"/>
        </w:rPr>
      </w:pPr>
    </w:p>
    <w:p w14:paraId="5801C5ED" w14:textId="77777777" w:rsidR="00044508" w:rsidRPr="00044508" w:rsidRDefault="00044508" w:rsidP="00044508">
      <w:pPr>
        <w:rPr>
          <w:rFonts w:hint="eastAsia"/>
        </w:rPr>
      </w:pPr>
    </w:p>
    <w:p w14:paraId="47973B43" w14:textId="77777777" w:rsidR="00566109" w:rsidRDefault="00826667" w:rsidP="007D11DD">
      <w:r>
        <w:fldChar w:fldCharType="end"/>
      </w:r>
    </w:p>
    <w:p w14:paraId="0FC94313" w14:textId="77777777" w:rsidR="00D23E50" w:rsidRDefault="009779B9" w:rsidP="00D314BE">
      <w:pPr>
        <w:pStyle w:val="11"/>
      </w:pPr>
      <w:bookmarkStart w:id="1" w:name="_Toc206346552"/>
      <w:bookmarkEnd w:id="0"/>
      <w:r>
        <w:rPr>
          <w:rFonts w:hint="eastAsia"/>
        </w:rPr>
        <w:lastRenderedPageBreak/>
        <w:t>개요</w:t>
      </w:r>
      <w:bookmarkEnd w:id="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585BD4" w14:paraId="5FEA6FE7" w14:textId="77777777" w:rsidTr="00585BD4">
        <w:tc>
          <w:tcPr>
            <w:tcW w:w="8703" w:type="dxa"/>
          </w:tcPr>
          <w:p w14:paraId="6F458663" w14:textId="59417BA0" w:rsidR="00802DD5" w:rsidRDefault="008F4601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상세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설계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프로세스의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품질과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제품을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 xml:space="preserve"> </w:t>
            </w:r>
            <w:r w:rsidRPr="008F4601">
              <w:rPr>
                <w:rStyle w:val="af9"/>
                <w:rFonts w:ascii="Arial" w:hAnsi="Arial" w:cs="Arial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제어한다</w:t>
            </w:r>
            <w:r>
              <w:rPr>
                <w:rStyle w:val="af9"/>
                <w:rFonts w:ascii="Arial" w:hAnsi="Arial" w:cs="Arial" w:hint="eastAsia"/>
                <w:b w:val="0"/>
                <w:bCs w:val="0"/>
                <w:color w:val="2B2B2B"/>
                <w:bdr w:val="none" w:sz="0" w:space="0" w:color="auto" w:frame="1"/>
                <w:shd w:val="clear" w:color="auto" w:fill="FFFFFF"/>
              </w:rPr>
              <w:t>.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설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표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형상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리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특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변경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제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)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보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데이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수집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품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보증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차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등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준수하는지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확인한다</w:t>
            </w:r>
            <w:r w:rsidR="00802DD5">
              <w:rPr>
                <w:rFonts w:ascii="Arial" w:hAnsi="Arial" w:cs="Arial" w:hint="eastAsia"/>
                <w:color w:val="2B2B2B"/>
                <w:shd w:val="clear" w:color="auto" w:fill="FFFFFF"/>
              </w:rPr>
              <w:t>.</w:t>
            </w:r>
          </w:p>
          <w:p w14:paraId="3AFA5496" w14:textId="364E2746" w:rsidR="008F4601" w:rsidRPr="00585BD4" w:rsidRDefault="008F4601" w:rsidP="00585BD4">
            <w:pPr>
              <w:rPr>
                <w:i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프로젝트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모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측면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완전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가시적이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및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팀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상호작용해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하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다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그룹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이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밀접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협력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있는지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확인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1167BBDA" w14:textId="77777777" w:rsidR="00802DD5" w:rsidRDefault="00802DD5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빌드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계획을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준비한다</w:t>
            </w:r>
            <w:r>
              <w:rPr>
                <w:rFonts w:ascii="Arial" w:hAnsi="Arial" w:cs="Arial" w:hint="eastAsia"/>
                <w:color w:val="2B2B2B"/>
                <w:shd w:val="clear" w:color="auto" w:fill="FFFFFF"/>
              </w:rPr>
              <w:t>.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구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계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각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계에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되어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스템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부분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명세하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위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팀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기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리더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어플리케이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전문가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제공하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종속성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정보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용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246A6A88" w14:textId="77777777" w:rsidR="00802DD5" w:rsidRDefault="00802DD5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각각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빌드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포함되어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하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기능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문서화하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상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일정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외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제약사항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양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용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요구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준비한다</w:t>
            </w:r>
          </w:p>
          <w:p w14:paraId="5B25CD09" w14:textId="77777777" w:rsidR="007A4192" w:rsidRDefault="007A4192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상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설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단계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CDR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에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절정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.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개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팀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리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요구사항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정의팀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리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품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보증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용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대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, CCB,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스템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관련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사람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참여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13593DFA" w14:textId="77777777" w:rsidR="007A4192" w:rsidRDefault="007A4192" w:rsidP="00585BD4">
            <w:pPr>
              <w:rPr>
                <w:rFonts w:ascii="Arial" w:hAnsi="Arial" w:cs="Arial"/>
                <w:color w:val="2B2B2B"/>
                <w:shd w:val="clear" w:color="auto" w:fill="FFFFFF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참가자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디자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구현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작하기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충분히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정확하고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완전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있는지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여부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확인하기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위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시스템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상세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설계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평가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  <w:p w14:paraId="357EE380" w14:textId="331DA53F" w:rsidR="007A4192" w:rsidRDefault="007A4192" w:rsidP="00585BD4">
            <w:pPr>
              <w:rPr>
                <w:rFonts w:hint="eastAsia"/>
              </w:rPr>
            </w:pPr>
            <w:r>
              <w:rPr>
                <w:rFonts w:ascii="Arial" w:hAnsi="Arial" w:cs="Arial"/>
                <w:color w:val="2B2B2B"/>
                <w:shd w:val="clear" w:color="auto" w:fill="FFFFFF"/>
              </w:rPr>
              <w:t>또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구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일정과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기능이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가능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수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있는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빌드에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할당하도록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빌드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계획을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검토한다</w:t>
            </w:r>
            <w:r>
              <w:rPr>
                <w:rFonts w:ascii="Arial" w:hAnsi="Arial" w:cs="Arial"/>
                <w:color w:val="2B2B2B"/>
                <w:shd w:val="clear" w:color="auto" w:fill="FFFFFF"/>
              </w:rPr>
              <w:t>.</w:t>
            </w:r>
          </w:p>
        </w:tc>
      </w:tr>
    </w:tbl>
    <w:p w14:paraId="3FD3D8EB" w14:textId="77777777" w:rsidR="005F528E" w:rsidRDefault="005F528E" w:rsidP="005F528E"/>
    <w:p w14:paraId="3D358DB5" w14:textId="77777777" w:rsidR="005F528E" w:rsidRDefault="005F528E" w:rsidP="005F528E"/>
    <w:p w14:paraId="4A8A2687" w14:textId="77777777" w:rsidR="005F528E" w:rsidRPr="005F528E" w:rsidRDefault="005F528E" w:rsidP="005F528E"/>
    <w:p w14:paraId="30F4F7B7" w14:textId="77777777" w:rsidR="00BE27B5" w:rsidRDefault="00BE27B5" w:rsidP="00BE27B5"/>
    <w:p w14:paraId="40CFE5D2" w14:textId="77777777" w:rsidR="008D3054" w:rsidRDefault="00FC0CF3" w:rsidP="00BE27B5">
      <w:pPr>
        <w:pStyle w:val="11"/>
      </w:pPr>
      <w:bookmarkStart w:id="2" w:name="_Toc206346553"/>
      <w:r>
        <w:rPr>
          <w:rFonts w:hint="eastAsia"/>
        </w:rPr>
        <w:lastRenderedPageBreak/>
        <w:t>논리적 컴포넌트 상세 명세</w:t>
      </w:r>
      <w:bookmarkEnd w:id="2"/>
    </w:p>
    <w:p w14:paraId="02B087ED" w14:textId="77777777" w:rsidR="00585BD4" w:rsidRPr="00585BD4" w:rsidRDefault="00585BD4" w:rsidP="00585BD4"/>
    <w:p w14:paraId="495B5262" w14:textId="6123E079" w:rsidR="003D42C0" w:rsidRPr="003D42C0" w:rsidRDefault="00554427" w:rsidP="003D42C0">
      <w:pPr>
        <w:pStyle w:val="20"/>
      </w:pPr>
      <w:proofErr w:type="spellStart"/>
      <w:r>
        <w:rPr>
          <w:rFonts w:hint="eastAsia"/>
        </w:rPr>
        <w:t>U</w:t>
      </w:r>
      <w:r>
        <w:t>serMgtBean</w:t>
      </w:r>
      <w:proofErr w:type="spellEnd"/>
    </w:p>
    <w:p w14:paraId="6444ABE4" w14:textId="120CC15F" w:rsidR="00FC0CF3" w:rsidRDefault="00FC0CF3" w:rsidP="00FC0CF3"/>
    <w:p w14:paraId="0E6324E5" w14:textId="2A550F49" w:rsidR="003A62E0" w:rsidRDefault="003A62E0" w:rsidP="00FC0CF3">
      <w:r>
        <w:rPr>
          <w:noProof/>
        </w:rPr>
        <w:drawing>
          <wp:inline distT="0" distB="0" distL="0" distR="0" wp14:anchorId="51F812F5" wp14:editId="69F15BF0">
            <wp:extent cx="5403215" cy="295783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295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82323" w14:textId="77777777" w:rsidR="003A62E0" w:rsidRPr="00FC0CF3" w:rsidRDefault="003A62E0" w:rsidP="00FC0CF3">
      <w:pPr>
        <w:rPr>
          <w:rFonts w:hint="eastAsia"/>
        </w:rPr>
      </w:pPr>
    </w:p>
    <w:p w14:paraId="62ED90A4" w14:textId="3922B7CE" w:rsidR="0050244A" w:rsidRDefault="0050244A" w:rsidP="00DE4914">
      <w:pPr>
        <w:pStyle w:val="20"/>
      </w:pPr>
      <w:proofErr w:type="spellStart"/>
      <w:r>
        <w:rPr>
          <w:rFonts w:hint="eastAsia"/>
        </w:rPr>
        <w:lastRenderedPageBreak/>
        <w:t>M</w:t>
      </w:r>
      <w:r>
        <w:t>ess</w:t>
      </w:r>
      <w:r w:rsidR="003A62E0">
        <w:t>SI</w:t>
      </w:r>
      <w:proofErr w:type="spellEnd"/>
    </w:p>
    <w:p w14:paraId="5A8DEEBD" w14:textId="16BF566E" w:rsidR="003A62E0" w:rsidRPr="003A62E0" w:rsidRDefault="003A62E0" w:rsidP="003A62E0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529215C7" wp14:editId="2B3120AD">
            <wp:extent cx="3754755" cy="355346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755" cy="355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74E54" w14:textId="6B60FF58" w:rsidR="003A62E0" w:rsidRDefault="003A62E0" w:rsidP="003A62E0"/>
    <w:p w14:paraId="0330C829" w14:textId="017B83AC" w:rsidR="00C526C0" w:rsidRDefault="00C526C0" w:rsidP="003A62E0"/>
    <w:p w14:paraId="7A77087E" w14:textId="438DC4A6" w:rsidR="00C526C0" w:rsidRDefault="00C526C0" w:rsidP="003A62E0"/>
    <w:p w14:paraId="30BDFD48" w14:textId="03AA78FE" w:rsidR="00C526C0" w:rsidRDefault="00C526C0" w:rsidP="003A62E0"/>
    <w:p w14:paraId="3DF066D7" w14:textId="4AA61348" w:rsidR="00C526C0" w:rsidRDefault="00C526C0" w:rsidP="003A62E0"/>
    <w:p w14:paraId="603E8E71" w14:textId="5AEB645C" w:rsidR="00C526C0" w:rsidRDefault="00C526C0" w:rsidP="003A62E0"/>
    <w:p w14:paraId="1375F910" w14:textId="2FE093E9" w:rsidR="00C526C0" w:rsidRDefault="00C526C0" w:rsidP="003A62E0"/>
    <w:p w14:paraId="559714DB" w14:textId="77777777" w:rsidR="00C526C0" w:rsidRPr="003A62E0" w:rsidRDefault="00C526C0" w:rsidP="003A62E0">
      <w:pPr>
        <w:rPr>
          <w:rFonts w:hint="eastAsia"/>
        </w:rPr>
      </w:pPr>
    </w:p>
    <w:p w14:paraId="09EC932E" w14:textId="3487F7A9" w:rsidR="0050244A" w:rsidRDefault="0050244A" w:rsidP="00DE4914">
      <w:pPr>
        <w:pStyle w:val="20"/>
      </w:pPr>
      <w:proofErr w:type="spellStart"/>
      <w:r>
        <w:rPr>
          <w:rFonts w:hint="eastAsia"/>
        </w:rPr>
        <w:lastRenderedPageBreak/>
        <w:t>M</w:t>
      </w:r>
      <w:r>
        <w:t>ainBoardBean</w:t>
      </w:r>
      <w:proofErr w:type="spellEnd"/>
    </w:p>
    <w:p w14:paraId="5F34D9EC" w14:textId="0999102C" w:rsidR="003A62E0" w:rsidRDefault="003A62E0" w:rsidP="003A62E0"/>
    <w:p w14:paraId="500E2EDE" w14:textId="4848C6B3" w:rsidR="003A62E0" w:rsidRPr="003A62E0" w:rsidRDefault="003A62E0" w:rsidP="003A62E0">
      <w:pPr>
        <w:rPr>
          <w:rFonts w:hint="eastAsia"/>
        </w:rPr>
      </w:pPr>
      <w:r>
        <w:rPr>
          <w:noProof/>
        </w:rPr>
        <w:drawing>
          <wp:inline distT="0" distB="0" distL="0" distR="0" wp14:anchorId="175F18AE" wp14:editId="34053ED8">
            <wp:extent cx="3560445" cy="3283585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0445" cy="328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4B285" w14:textId="2AFB9FE3" w:rsidR="0050244A" w:rsidRDefault="0050244A" w:rsidP="00DE4914">
      <w:pPr>
        <w:pStyle w:val="20"/>
      </w:pPr>
      <w:proofErr w:type="spellStart"/>
      <w:r>
        <w:t>UserInfoBean</w:t>
      </w:r>
      <w:proofErr w:type="spellEnd"/>
    </w:p>
    <w:p w14:paraId="12319FA9" w14:textId="3BAB36BB" w:rsidR="003A62E0" w:rsidRDefault="00F1241F" w:rsidP="003A62E0">
      <w:r>
        <w:rPr>
          <w:noProof/>
        </w:rPr>
        <w:drawing>
          <wp:inline distT="0" distB="0" distL="0" distR="0" wp14:anchorId="390598F7" wp14:editId="55190394">
            <wp:extent cx="3359785" cy="1336675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785" cy="133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7AF86" w14:textId="2007ECC7" w:rsidR="003A62E0" w:rsidRDefault="003A62E0" w:rsidP="003A62E0"/>
    <w:p w14:paraId="4EFFA1A5" w14:textId="77777777" w:rsidR="00C526C0" w:rsidRPr="003A62E0" w:rsidRDefault="00C526C0" w:rsidP="003A62E0">
      <w:pPr>
        <w:rPr>
          <w:rFonts w:hint="eastAsia"/>
        </w:rPr>
      </w:pPr>
    </w:p>
    <w:p w14:paraId="48AFA426" w14:textId="49E56DAA" w:rsidR="0050244A" w:rsidRDefault="0050244A" w:rsidP="00DE4914">
      <w:pPr>
        <w:pStyle w:val="20"/>
      </w:pPr>
      <w:proofErr w:type="spellStart"/>
      <w:r>
        <w:lastRenderedPageBreak/>
        <w:t>MindPostitBean</w:t>
      </w:r>
      <w:proofErr w:type="spellEnd"/>
    </w:p>
    <w:p w14:paraId="01ACDF44" w14:textId="41854970" w:rsidR="003A62E0" w:rsidRDefault="003A62E0" w:rsidP="003A62E0"/>
    <w:p w14:paraId="315F1ACA" w14:textId="28938DB4" w:rsidR="00F1241F" w:rsidRDefault="00F1241F" w:rsidP="003A62E0"/>
    <w:p w14:paraId="3FAFEF75" w14:textId="5B8236C4" w:rsidR="00F1241F" w:rsidRDefault="00F1241F" w:rsidP="003A62E0"/>
    <w:p w14:paraId="2D7BE02F" w14:textId="045442E5" w:rsidR="00F1241F" w:rsidRDefault="00F1241F" w:rsidP="003A62E0"/>
    <w:p w14:paraId="2F96FA2C" w14:textId="2F2349B9" w:rsidR="00F1241F" w:rsidRDefault="00F1241F" w:rsidP="003A62E0">
      <w:pPr>
        <w:rPr>
          <w:rFonts w:hint="eastAsia"/>
        </w:rPr>
      </w:pPr>
      <w:r>
        <w:rPr>
          <w:noProof/>
        </w:rPr>
        <w:drawing>
          <wp:inline distT="0" distB="0" distL="0" distR="0" wp14:anchorId="603E8B29" wp14:editId="4B8E5A19">
            <wp:extent cx="3470275" cy="349821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275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8A578" w14:textId="3FE918CC" w:rsidR="003A62E0" w:rsidRDefault="003A62E0" w:rsidP="003A62E0"/>
    <w:p w14:paraId="6C692C7D" w14:textId="19DCA435" w:rsidR="00C526C0" w:rsidRDefault="00C526C0" w:rsidP="003A62E0"/>
    <w:p w14:paraId="40945534" w14:textId="77777777" w:rsidR="00C526C0" w:rsidRDefault="00C526C0" w:rsidP="003A62E0">
      <w:pPr>
        <w:rPr>
          <w:rFonts w:hint="eastAsia"/>
        </w:rPr>
      </w:pPr>
    </w:p>
    <w:p w14:paraId="75EA888C" w14:textId="77777777" w:rsidR="00F1241F" w:rsidRPr="003A62E0" w:rsidRDefault="00F1241F" w:rsidP="003A62E0">
      <w:pPr>
        <w:rPr>
          <w:rFonts w:hint="eastAsia"/>
        </w:rPr>
      </w:pPr>
    </w:p>
    <w:p w14:paraId="39832850" w14:textId="0A7EFBBD" w:rsidR="00DE4914" w:rsidRDefault="0050244A" w:rsidP="00DE4914">
      <w:pPr>
        <w:pStyle w:val="20"/>
      </w:pPr>
      <w:proofErr w:type="spellStart"/>
      <w:r>
        <w:lastRenderedPageBreak/>
        <w:t>CommandBean</w:t>
      </w:r>
      <w:proofErr w:type="spellEnd"/>
    </w:p>
    <w:p w14:paraId="45333B37" w14:textId="77777777" w:rsidR="0050244A" w:rsidRPr="0050244A" w:rsidRDefault="0050244A" w:rsidP="0050244A">
      <w:pPr>
        <w:rPr>
          <w:rFonts w:hint="eastAsia"/>
        </w:rPr>
      </w:pPr>
    </w:p>
    <w:p w14:paraId="77AE60C6" w14:textId="4BA7B504" w:rsidR="003728A3" w:rsidRPr="003728A3" w:rsidRDefault="003A62E0" w:rsidP="003728A3">
      <w:r>
        <w:rPr>
          <w:noProof/>
        </w:rPr>
        <w:drawing>
          <wp:inline distT="0" distB="0" distL="0" distR="0" wp14:anchorId="1E6BEF79" wp14:editId="6B844068">
            <wp:extent cx="3297555" cy="349821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555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3725B" w14:textId="77777777" w:rsidR="008D3054" w:rsidRDefault="00FC0CF3" w:rsidP="009A18C0">
      <w:pPr>
        <w:pStyle w:val="11"/>
      </w:pPr>
      <w:bookmarkStart w:id="3" w:name="_Toc206346561"/>
      <w:r>
        <w:rPr>
          <w:rFonts w:hint="eastAsia"/>
        </w:rPr>
        <w:lastRenderedPageBreak/>
        <w:t>물리적 컴포넌트 상세 명세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E7391" w14:paraId="45954320" w14:textId="77777777" w:rsidTr="00CE7391">
        <w:tc>
          <w:tcPr>
            <w:tcW w:w="8703" w:type="dxa"/>
          </w:tcPr>
          <w:p w14:paraId="2006F297" w14:textId="77777777" w:rsidR="00CE7391" w:rsidRPr="00CE7391" w:rsidRDefault="00CE7391" w:rsidP="008C1835">
            <w:pPr>
              <w:rPr>
                <w:i/>
              </w:rPr>
            </w:pPr>
            <w:r w:rsidRPr="00CE7391">
              <w:rPr>
                <w:rFonts w:hint="eastAsia"/>
                <w:i/>
              </w:rPr>
              <w:t>응용 아키텍처 설계 활동에서 도출된 각 물리적 컴포넌트 별로 상세 설계 결과를 기술한다.</w:t>
            </w:r>
            <w:r>
              <w:rPr>
                <w:rFonts w:hint="eastAsia"/>
                <w:i/>
              </w:rPr>
              <w:t xml:space="preserve"> 즉 각 물리적 컴포넌트를 구성하는 클래스 구현 파일, 배치 명세 파 등을 배치 다이어그램으로 표현한다.</w:t>
            </w:r>
          </w:p>
        </w:tc>
      </w:tr>
    </w:tbl>
    <w:p w14:paraId="0A3D0C47" w14:textId="77777777" w:rsidR="008C1835" w:rsidRPr="008C1835" w:rsidRDefault="008C1835" w:rsidP="008C1835"/>
    <w:p w14:paraId="54BBE950" w14:textId="01157DEE" w:rsidR="00B218C2" w:rsidRDefault="00B218C2" w:rsidP="00B218C2">
      <w:pPr>
        <w:pStyle w:val="20"/>
      </w:pPr>
      <w:bookmarkStart w:id="4" w:name="_Toc206346562"/>
      <w:r>
        <w:rPr>
          <w:rFonts w:hint="eastAsia"/>
        </w:rPr>
        <w:t>L</w:t>
      </w:r>
      <w:r>
        <w:t>MS-CommonType.jar</w:t>
      </w:r>
    </w:p>
    <w:p w14:paraId="308CB33B" w14:textId="20C4B8E0" w:rsidR="00C526C0" w:rsidRDefault="00C526C0" w:rsidP="00C526C0"/>
    <w:p w14:paraId="35F53192" w14:textId="15957E77" w:rsidR="00C526C0" w:rsidRDefault="00C526C0" w:rsidP="00C526C0">
      <w:r>
        <w:rPr>
          <w:noProof/>
        </w:rPr>
        <w:drawing>
          <wp:inline distT="0" distB="0" distL="0" distR="0" wp14:anchorId="24286526" wp14:editId="0323235A">
            <wp:extent cx="5396230" cy="326263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26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15527" w14:textId="1858BD34" w:rsidR="00C526C0" w:rsidRDefault="00C526C0" w:rsidP="00C526C0"/>
    <w:p w14:paraId="1F5F3888" w14:textId="77777777" w:rsidR="00C526C0" w:rsidRPr="00C526C0" w:rsidRDefault="00C526C0" w:rsidP="00C526C0">
      <w:pPr>
        <w:rPr>
          <w:rFonts w:hint="eastAsia"/>
        </w:rPr>
      </w:pPr>
    </w:p>
    <w:p w14:paraId="3C03E48A" w14:textId="5B2A1466" w:rsidR="00B218C2" w:rsidRDefault="00B218C2" w:rsidP="00B218C2">
      <w:pPr>
        <w:pStyle w:val="20"/>
      </w:pPr>
      <w:r>
        <w:rPr>
          <w:rFonts w:hint="eastAsia"/>
        </w:rPr>
        <w:lastRenderedPageBreak/>
        <w:t>L</w:t>
      </w:r>
      <w:r>
        <w:t>MS-CommonEntity.jar</w:t>
      </w:r>
    </w:p>
    <w:p w14:paraId="1549CD49" w14:textId="4B553173" w:rsidR="00C526C0" w:rsidRDefault="00C526C0" w:rsidP="00C526C0">
      <w:pPr>
        <w:rPr>
          <w:rFonts w:hint="eastAsia"/>
        </w:rPr>
      </w:pPr>
    </w:p>
    <w:p w14:paraId="1E56F101" w14:textId="23086C36" w:rsidR="00C526C0" w:rsidRDefault="00C526C0" w:rsidP="00C526C0">
      <w:r>
        <w:rPr>
          <w:noProof/>
        </w:rPr>
        <w:drawing>
          <wp:inline distT="0" distB="0" distL="0" distR="0" wp14:anchorId="45D26A8A" wp14:editId="761B3BB9">
            <wp:extent cx="5396230" cy="332486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32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C0CF1" w14:textId="54226013" w:rsidR="00C526C0" w:rsidRDefault="00C526C0" w:rsidP="00C526C0"/>
    <w:p w14:paraId="45CC88ED" w14:textId="52ADC5A3" w:rsidR="00C526C0" w:rsidRDefault="00C526C0" w:rsidP="00C526C0"/>
    <w:p w14:paraId="6F83DA60" w14:textId="305D7EC0" w:rsidR="00C526C0" w:rsidRDefault="00C526C0" w:rsidP="00C526C0"/>
    <w:p w14:paraId="0DD4588E" w14:textId="2655FA08" w:rsidR="00C526C0" w:rsidRDefault="00C526C0" w:rsidP="00C526C0"/>
    <w:p w14:paraId="4B65D275" w14:textId="1C47AC45" w:rsidR="00C526C0" w:rsidRDefault="00C526C0" w:rsidP="00C526C0"/>
    <w:p w14:paraId="04A89DC6" w14:textId="53B96C13" w:rsidR="00C526C0" w:rsidRDefault="00C526C0" w:rsidP="00C526C0"/>
    <w:p w14:paraId="0B74091F" w14:textId="77777777" w:rsidR="00C526C0" w:rsidRPr="00C526C0" w:rsidRDefault="00C526C0" w:rsidP="00C526C0">
      <w:pPr>
        <w:rPr>
          <w:rFonts w:hint="eastAsia"/>
        </w:rPr>
      </w:pPr>
    </w:p>
    <w:p w14:paraId="5882D3A5" w14:textId="2CAA3F60" w:rsidR="00C526C0" w:rsidRDefault="00B218C2" w:rsidP="00C526C0">
      <w:pPr>
        <w:pStyle w:val="20"/>
        <w:rPr>
          <w:rFonts w:hint="eastAsia"/>
        </w:rPr>
      </w:pPr>
      <w:proofErr w:type="spellStart"/>
      <w:r>
        <w:rPr>
          <w:rFonts w:hint="eastAsia"/>
        </w:rPr>
        <w:lastRenderedPageBreak/>
        <w:t>C</w:t>
      </w:r>
      <w:r>
        <w:t>lientWeb.war</w:t>
      </w:r>
      <w:proofErr w:type="spellEnd"/>
    </w:p>
    <w:p w14:paraId="0DEB1347" w14:textId="32FDBDF2" w:rsidR="00C526C0" w:rsidRDefault="00C526C0" w:rsidP="00C526C0">
      <w:r>
        <w:rPr>
          <w:noProof/>
        </w:rPr>
        <w:drawing>
          <wp:inline distT="0" distB="0" distL="0" distR="0" wp14:anchorId="2CC98B9D" wp14:editId="3BBBE99B">
            <wp:extent cx="5015345" cy="3051817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881" cy="3101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CB033" w14:textId="77777777" w:rsidR="00C526C0" w:rsidRPr="00C526C0" w:rsidRDefault="00C526C0" w:rsidP="00C526C0">
      <w:pPr>
        <w:rPr>
          <w:rFonts w:hint="eastAsia"/>
        </w:rPr>
      </w:pPr>
    </w:p>
    <w:p w14:paraId="68D105FF" w14:textId="78FE8CCC" w:rsidR="00C526C0" w:rsidRDefault="00B218C2" w:rsidP="00C526C0">
      <w:pPr>
        <w:pStyle w:val="20"/>
        <w:rPr>
          <w:rFonts w:hint="eastAsia"/>
        </w:rPr>
      </w:pPr>
      <w:proofErr w:type="spellStart"/>
      <w:r>
        <w:rPr>
          <w:rFonts w:hint="eastAsia"/>
        </w:rPr>
        <w:t>S</w:t>
      </w:r>
      <w:r>
        <w:t>erverWeb.war</w:t>
      </w:r>
      <w:proofErr w:type="spellEnd"/>
    </w:p>
    <w:p w14:paraId="36E5B09D" w14:textId="7D9CFF31" w:rsidR="00C526C0" w:rsidRPr="00C526C0" w:rsidRDefault="00C526C0" w:rsidP="00C526C0">
      <w:pPr>
        <w:rPr>
          <w:rFonts w:hint="eastAsia"/>
        </w:rPr>
      </w:pPr>
      <w:r>
        <w:rPr>
          <w:noProof/>
        </w:rPr>
        <w:drawing>
          <wp:inline distT="0" distB="0" distL="0" distR="0" wp14:anchorId="37ED2F47" wp14:editId="34B0EA75">
            <wp:extent cx="4778436" cy="2840182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22" cy="2872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043F3" w14:textId="5C9C36A7" w:rsidR="00C526C0" w:rsidRDefault="00B218C2" w:rsidP="00E80B15">
      <w:pPr>
        <w:pStyle w:val="20"/>
      </w:pPr>
      <w:r>
        <w:rPr>
          <w:rFonts w:hint="eastAsia"/>
        </w:rPr>
        <w:lastRenderedPageBreak/>
        <w:t>L</w:t>
      </w:r>
      <w:r>
        <w:t>MS-core.jar</w:t>
      </w:r>
    </w:p>
    <w:p w14:paraId="6FE98D7D" w14:textId="77777777" w:rsidR="00C526C0" w:rsidRPr="00C526C0" w:rsidRDefault="00C526C0" w:rsidP="00C526C0">
      <w:pPr>
        <w:rPr>
          <w:rFonts w:hint="eastAsia"/>
        </w:rPr>
      </w:pPr>
    </w:p>
    <w:p w14:paraId="122EF8FB" w14:textId="77777777" w:rsidR="00C526C0" w:rsidRDefault="00C526C0" w:rsidP="00E80B15">
      <w:pPr>
        <w:rPr>
          <w:rFonts w:hint="eastAsia"/>
        </w:rPr>
      </w:pPr>
    </w:p>
    <w:p w14:paraId="4CC0E360" w14:textId="6DE5F908" w:rsidR="00E80B15" w:rsidRDefault="00E80B15" w:rsidP="00E80B15">
      <w:r>
        <w:rPr>
          <w:noProof/>
        </w:rPr>
        <w:drawing>
          <wp:inline distT="0" distB="0" distL="0" distR="0" wp14:anchorId="086B54BB" wp14:editId="521232D6">
            <wp:extent cx="5400675" cy="3561080"/>
            <wp:effectExtent l="0" t="0" r="0" b="0"/>
            <wp:docPr id="52" name="그림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56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F953A" w14:textId="615CAC82" w:rsidR="00C526C0" w:rsidRDefault="00C526C0" w:rsidP="00E80B15"/>
    <w:p w14:paraId="3B52DA48" w14:textId="748CDAF0" w:rsidR="00C526C0" w:rsidRDefault="00C526C0" w:rsidP="00E80B15"/>
    <w:p w14:paraId="5AB820C6" w14:textId="64CE21DF" w:rsidR="00C526C0" w:rsidRDefault="00C526C0" w:rsidP="00E80B15"/>
    <w:p w14:paraId="52F64EF6" w14:textId="4E40233C" w:rsidR="00C526C0" w:rsidRDefault="00C526C0" w:rsidP="00E80B15"/>
    <w:p w14:paraId="0D9495E8" w14:textId="1847A858" w:rsidR="00C526C0" w:rsidRDefault="00C526C0" w:rsidP="00E80B15"/>
    <w:p w14:paraId="6CD1F190" w14:textId="77777777" w:rsidR="00C526C0" w:rsidRPr="00E80B15" w:rsidRDefault="00C526C0" w:rsidP="00E80B15">
      <w:pPr>
        <w:rPr>
          <w:rFonts w:hint="eastAsia"/>
        </w:rPr>
      </w:pPr>
    </w:p>
    <w:p w14:paraId="1790C46A" w14:textId="2F127F5D" w:rsidR="00B218C2" w:rsidRDefault="00B218C2" w:rsidP="00B218C2">
      <w:pPr>
        <w:pStyle w:val="20"/>
      </w:pPr>
      <w:r>
        <w:rPr>
          <w:rFonts w:hint="eastAsia"/>
        </w:rPr>
        <w:lastRenderedPageBreak/>
        <w:t>U</w:t>
      </w:r>
      <w:r>
        <w:t>serInfo.jar</w:t>
      </w:r>
    </w:p>
    <w:p w14:paraId="39EB3C57" w14:textId="7304FF8C" w:rsidR="00C526C0" w:rsidRDefault="00C526C0" w:rsidP="00C526C0">
      <w:pPr>
        <w:rPr>
          <w:rFonts w:hint="eastAsia"/>
        </w:rPr>
      </w:pPr>
    </w:p>
    <w:p w14:paraId="21CC95F9" w14:textId="4D2D0FD5" w:rsidR="00C526C0" w:rsidRDefault="00C526C0" w:rsidP="00C526C0">
      <w:r>
        <w:rPr>
          <w:noProof/>
        </w:rPr>
        <w:drawing>
          <wp:inline distT="0" distB="0" distL="0" distR="0" wp14:anchorId="7330AA08" wp14:editId="1851C22F">
            <wp:extent cx="5403215" cy="322834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15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53538" w14:textId="08D415A9" w:rsidR="00C526C0" w:rsidRDefault="00C526C0" w:rsidP="00C526C0"/>
    <w:p w14:paraId="4B4FAC97" w14:textId="2A7677BB" w:rsidR="00C526C0" w:rsidRDefault="00C526C0" w:rsidP="00C526C0"/>
    <w:p w14:paraId="1DDC1501" w14:textId="3BA251DB" w:rsidR="00C526C0" w:rsidRDefault="00C526C0" w:rsidP="00C526C0"/>
    <w:p w14:paraId="5D2B0D02" w14:textId="41D6C6C6" w:rsidR="00C526C0" w:rsidRDefault="00C526C0" w:rsidP="00C526C0"/>
    <w:p w14:paraId="679463E2" w14:textId="42B1FB76" w:rsidR="00C526C0" w:rsidRDefault="00C526C0" w:rsidP="00C526C0"/>
    <w:p w14:paraId="0D2B6BC2" w14:textId="3E5E7EE5" w:rsidR="00C526C0" w:rsidRDefault="00C526C0" w:rsidP="00C526C0"/>
    <w:p w14:paraId="4A36ED82" w14:textId="77777777" w:rsidR="00C526C0" w:rsidRPr="00C526C0" w:rsidRDefault="00C526C0" w:rsidP="00C526C0">
      <w:pPr>
        <w:rPr>
          <w:rFonts w:hint="eastAsia"/>
        </w:rPr>
      </w:pPr>
    </w:p>
    <w:bookmarkEnd w:id="4"/>
    <w:p w14:paraId="0CEE6A33" w14:textId="15B5FF51" w:rsidR="00B218C2" w:rsidRDefault="00B218C2" w:rsidP="00B218C2">
      <w:pPr>
        <w:pStyle w:val="20"/>
      </w:pPr>
      <w:r>
        <w:rPr>
          <w:rFonts w:hint="eastAsia"/>
        </w:rPr>
        <w:lastRenderedPageBreak/>
        <w:t>U</w:t>
      </w:r>
      <w:r>
        <w:t>serMgt.jar</w:t>
      </w:r>
    </w:p>
    <w:p w14:paraId="021071BD" w14:textId="4BE812B0" w:rsidR="00C526C0" w:rsidRDefault="00C526C0" w:rsidP="00C526C0"/>
    <w:p w14:paraId="2121B82B" w14:textId="25A30604" w:rsidR="00C526C0" w:rsidRDefault="00C526C0" w:rsidP="00C526C0"/>
    <w:p w14:paraId="7A2A8A5C" w14:textId="2423773A" w:rsidR="00C526C0" w:rsidRDefault="00C526C0" w:rsidP="00C526C0">
      <w:r>
        <w:rPr>
          <w:noProof/>
        </w:rPr>
        <w:drawing>
          <wp:inline distT="0" distB="0" distL="0" distR="0" wp14:anchorId="6EA5BB03" wp14:editId="75641F96">
            <wp:extent cx="5396230" cy="3442970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1C3E2" w14:textId="2EFA33B8" w:rsidR="00C526C0" w:rsidRDefault="00C526C0" w:rsidP="00C526C0"/>
    <w:p w14:paraId="4F9EF555" w14:textId="20368F67" w:rsidR="00C526C0" w:rsidRDefault="00C526C0" w:rsidP="00C526C0"/>
    <w:p w14:paraId="68282DDE" w14:textId="68749A7A" w:rsidR="00C526C0" w:rsidRDefault="00C526C0" w:rsidP="00C526C0"/>
    <w:p w14:paraId="5C572BAF" w14:textId="1733D1F6" w:rsidR="00C526C0" w:rsidRDefault="00C526C0" w:rsidP="00C526C0"/>
    <w:p w14:paraId="3A0A87BC" w14:textId="41060812" w:rsidR="00C526C0" w:rsidRDefault="00C526C0" w:rsidP="00C526C0"/>
    <w:p w14:paraId="1F706D0A" w14:textId="77777777" w:rsidR="00C526C0" w:rsidRPr="00C526C0" w:rsidRDefault="00C526C0" w:rsidP="00C526C0">
      <w:pPr>
        <w:rPr>
          <w:rFonts w:hint="eastAsia"/>
        </w:rPr>
      </w:pPr>
    </w:p>
    <w:p w14:paraId="3B4423E2" w14:textId="723EAC10" w:rsidR="00B218C2" w:rsidRDefault="00B218C2" w:rsidP="00B218C2">
      <w:pPr>
        <w:pStyle w:val="20"/>
      </w:pPr>
      <w:r>
        <w:rPr>
          <w:rFonts w:hint="eastAsia"/>
        </w:rPr>
        <w:lastRenderedPageBreak/>
        <w:t>M</w:t>
      </w:r>
      <w:r>
        <w:t>indPostitSI.jar</w:t>
      </w:r>
    </w:p>
    <w:p w14:paraId="695BE370" w14:textId="053122D2" w:rsidR="00C526C0" w:rsidRDefault="00C526C0" w:rsidP="00C526C0"/>
    <w:p w14:paraId="491191AE" w14:textId="081FA360" w:rsidR="00C526C0" w:rsidRDefault="00C526C0" w:rsidP="00C526C0">
      <w:r>
        <w:rPr>
          <w:noProof/>
        </w:rPr>
        <w:drawing>
          <wp:inline distT="0" distB="0" distL="0" distR="0" wp14:anchorId="4C3A78F0" wp14:editId="534E910E">
            <wp:extent cx="5396230" cy="329057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29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00C61" w14:textId="70F7C8AA" w:rsidR="00C526C0" w:rsidRDefault="00C526C0" w:rsidP="00C526C0"/>
    <w:p w14:paraId="6CDA2362" w14:textId="078C49BC" w:rsidR="00C526C0" w:rsidRDefault="00C526C0" w:rsidP="00C526C0"/>
    <w:p w14:paraId="2BF570C3" w14:textId="01F3BCEA" w:rsidR="00C526C0" w:rsidRDefault="00C526C0" w:rsidP="00C526C0"/>
    <w:p w14:paraId="7EA308D6" w14:textId="4F9703E9" w:rsidR="00C526C0" w:rsidRDefault="00C526C0" w:rsidP="00C526C0"/>
    <w:p w14:paraId="6F7DF076" w14:textId="4D7ED182" w:rsidR="00C526C0" w:rsidRDefault="00C526C0" w:rsidP="00C526C0"/>
    <w:p w14:paraId="15383EC6" w14:textId="29CCDD8A" w:rsidR="00C526C0" w:rsidRDefault="00C526C0" w:rsidP="00C526C0"/>
    <w:p w14:paraId="335BC609" w14:textId="62C90502" w:rsidR="00C526C0" w:rsidRDefault="00C526C0" w:rsidP="00C526C0"/>
    <w:p w14:paraId="151C2A04" w14:textId="77777777" w:rsidR="00C526C0" w:rsidRPr="00C526C0" w:rsidRDefault="00C526C0" w:rsidP="00C526C0">
      <w:pPr>
        <w:rPr>
          <w:rFonts w:hint="eastAsia"/>
        </w:rPr>
      </w:pPr>
    </w:p>
    <w:p w14:paraId="019126E9" w14:textId="40CB52D2" w:rsidR="00B218C2" w:rsidRDefault="00B218C2" w:rsidP="00B218C2">
      <w:pPr>
        <w:pStyle w:val="20"/>
      </w:pPr>
      <w:r>
        <w:rPr>
          <w:rFonts w:hint="eastAsia"/>
        </w:rPr>
        <w:lastRenderedPageBreak/>
        <w:t>M</w:t>
      </w:r>
      <w:r>
        <w:t>essSI.jar</w:t>
      </w:r>
    </w:p>
    <w:p w14:paraId="53351DED" w14:textId="37C9EC8F" w:rsidR="00C526C0" w:rsidRDefault="00C526C0" w:rsidP="00C526C0"/>
    <w:p w14:paraId="5884ED29" w14:textId="64D17CFC" w:rsidR="00C526C0" w:rsidRDefault="00C526C0" w:rsidP="00C526C0">
      <w:r>
        <w:rPr>
          <w:noProof/>
        </w:rPr>
        <w:drawing>
          <wp:inline distT="0" distB="0" distL="0" distR="0" wp14:anchorId="203743C2" wp14:editId="0C8BA8A5">
            <wp:extent cx="5396230" cy="3498215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5BD7F" w14:textId="2F338163" w:rsidR="00C526C0" w:rsidRDefault="00C526C0" w:rsidP="00C526C0"/>
    <w:p w14:paraId="65F77B0B" w14:textId="3713CB96" w:rsidR="00C526C0" w:rsidRDefault="00C526C0" w:rsidP="00C526C0"/>
    <w:p w14:paraId="0D7600C1" w14:textId="030795A1" w:rsidR="00C526C0" w:rsidRDefault="00C526C0" w:rsidP="00C526C0"/>
    <w:p w14:paraId="5503E6BA" w14:textId="11B751FB" w:rsidR="00C526C0" w:rsidRDefault="00C526C0" w:rsidP="00C526C0"/>
    <w:p w14:paraId="40D0BD96" w14:textId="2305EE33" w:rsidR="00C526C0" w:rsidRDefault="00C526C0" w:rsidP="00C526C0"/>
    <w:p w14:paraId="358FD1AD" w14:textId="77777777" w:rsidR="00C526C0" w:rsidRDefault="00C526C0" w:rsidP="00C526C0">
      <w:pPr>
        <w:rPr>
          <w:rFonts w:hint="eastAsia"/>
        </w:rPr>
      </w:pPr>
    </w:p>
    <w:p w14:paraId="24A82888" w14:textId="77777777" w:rsidR="00C526C0" w:rsidRPr="00C526C0" w:rsidRDefault="00C526C0" w:rsidP="00C526C0">
      <w:pPr>
        <w:rPr>
          <w:rFonts w:hint="eastAsia"/>
        </w:rPr>
      </w:pPr>
    </w:p>
    <w:p w14:paraId="4CAE1DBA" w14:textId="53B4AE7B" w:rsidR="00B218C2" w:rsidRDefault="00B218C2" w:rsidP="00B218C2">
      <w:pPr>
        <w:pStyle w:val="20"/>
      </w:pPr>
      <w:r>
        <w:rPr>
          <w:rFonts w:hint="eastAsia"/>
        </w:rPr>
        <w:lastRenderedPageBreak/>
        <w:t>m</w:t>
      </w:r>
      <w:r>
        <w:t>ainBoardMgt.jar</w:t>
      </w:r>
    </w:p>
    <w:p w14:paraId="559683D7" w14:textId="0A4CC32C" w:rsidR="00C526C0" w:rsidRDefault="00C526C0" w:rsidP="00C526C0"/>
    <w:p w14:paraId="3DE83053" w14:textId="2B8FD36F" w:rsidR="00C526C0" w:rsidRDefault="00C526C0" w:rsidP="00C526C0">
      <w:r>
        <w:rPr>
          <w:noProof/>
        </w:rPr>
        <w:drawing>
          <wp:inline distT="0" distB="0" distL="0" distR="0" wp14:anchorId="445E789C" wp14:editId="3AECDABA">
            <wp:extent cx="5396230" cy="326263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26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53F4C" w14:textId="380A0D6B" w:rsidR="00C526C0" w:rsidRDefault="00C526C0" w:rsidP="00C526C0"/>
    <w:p w14:paraId="74B18E4C" w14:textId="5AACDDF0" w:rsidR="00C526C0" w:rsidRDefault="00C526C0" w:rsidP="00C526C0"/>
    <w:p w14:paraId="34CB226B" w14:textId="696BA7B2" w:rsidR="00C526C0" w:rsidRDefault="00C526C0" w:rsidP="00C526C0"/>
    <w:p w14:paraId="620D4D4D" w14:textId="335B638E" w:rsidR="00C526C0" w:rsidRDefault="00C526C0" w:rsidP="00C526C0"/>
    <w:p w14:paraId="54071D98" w14:textId="30073659" w:rsidR="00C526C0" w:rsidRDefault="00C526C0" w:rsidP="00C526C0"/>
    <w:p w14:paraId="1FBCBDEA" w14:textId="26CE7BB9" w:rsidR="00C526C0" w:rsidRDefault="00C526C0" w:rsidP="00C526C0"/>
    <w:p w14:paraId="5D95C58C" w14:textId="77777777" w:rsidR="00C526C0" w:rsidRPr="00C526C0" w:rsidRDefault="00C526C0" w:rsidP="00C526C0">
      <w:pPr>
        <w:rPr>
          <w:rFonts w:hint="eastAsia"/>
        </w:rPr>
      </w:pPr>
      <w:bookmarkStart w:id="5" w:name="_GoBack"/>
      <w:bookmarkEnd w:id="5"/>
    </w:p>
    <w:p w14:paraId="6595BDAC" w14:textId="38081304" w:rsidR="00B218C2" w:rsidRDefault="00B218C2" w:rsidP="00B218C2">
      <w:pPr>
        <w:pStyle w:val="20"/>
      </w:pPr>
      <w:r>
        <w:rPr>
          <w:rFonts w:hint="eastAsia"/>
        </w:rPr>
        <w:lastRenderedPageBreak/>
        <w:t>C</w:t>
      </w:r>
      <w:r>
        <w:t>ommandMgt.jar</w:t>
      </w:r>
    </w:p>
    <w:p w14:paraId="098EBBEA" w14:textId="77777777" w:rsidR="00C526C0" w:rsidRDefault="00C526C0" w:rsidP="003E18F5"/>
    <w:p w14:paraId="772A7F4E" w14:textId="77777777" w:rsidR="00C526C0" w:rsidRDefault="00C526C0" w:rsidP="003E18F5"/>
    <w:p w14:paraId="79ECE83C" w14:textId="43CBA94B" w:rsidR="003E18F5" w:rsidRPr="003E18F5" w:rsidRDefault="00C526C0" w:rsidP="003E18F5">
      <w:r>
        <w:rPr>
          <w:noProof/>
        </w:rPr>
        <w:drawing>
          <wp:inline distT="0" distB="0" distL="0" distR="0" wp14:anchorId="0D045F3B" wp14:editId="57BDE93F">
            <wp:extent cx="5396230" cy="3228340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C2A80" w14:textId="77777777" w:rsidR="003E18F5" w:rsidRPr="003E18F5" w:rsidRDefault="003E18F5" w:rsidP="003E18F5"/>
    <w:sectPr w:rsidR="003E18F5" w:rsidRPr="003E18F5" w:rsidSect="003A292E">
      <w:headerReference w:type="default" r:id="rId25"/>
      <w:footerReference w:type="default" r:id="rId26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E4E90" w14:textId="77777777" w:rsidR="00B73CC7" w:rsidRDefault="00B73CC7">
      <w:r>
        <w:separator/>
      </w:r>
    </w:p>
  </w:endnote>
  <w:endnote w:type="continuationSeparator" w:id="0">
    <w:p w14:paraId="5FE21DED" w14:textId="77777777" w:rsidR="00B73CC7" w:rsidRDefault="00B73C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556EC1EC" w14:textId="77777777" w:rsidR="001B3467" w:rsidRDefault="001B3467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1</w:t>
            </w:r>
            <w:r w:rsidR="00826667"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 w:rsidR="00826667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826667">
              <w:rPr>
                <w:b/>
                <w:sz w:val="24"/>
              </w:rPr>
              <w:fldChar w:fldCharType="separate"/>
            </w:r>
            <w:r w:rsidR="00B74AAB">
              <w:rPr>
                <w:b/>
                <w:noProof/>
              </w:rPr>
              <w:t>7</w:t>
            </w:r>
            <w:r w:rsidR="00826667">
              <w:rPr>
                <w:b/>
                <w:sz w:val="24"/>
              </w:rPr>
              <w:fldChar w:fldCharType="end"/>
            </w:r>
          </w:p>
        </w:sdtContent>
      </w:sdt>
    </w:sdtContent>
  </w:sdt>
  <w:p w14:paraId="151253C1" w14:textId="77777777" w:rsidR="001B3467" w:rsidRDefault="001B3467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8B48D0" w14:textId="77777777" w:rsidR="00B73CC7" w:rsidRDefault="00B73CC7">
      <w:r>
        <w:separator/>
      </w:r>
    </w:p>
  </w:footnote>
  <w:footnote w:type="continuationSeparator" w:id="0">
    <w:p w14:paraId="4B91E09D" w14:textId="77777777" w:rsidR="00B73CC7" w:rsidRDefault="00B73C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E0F0F2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5A883780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36C61433" w14:textId="77777777" w:rsidR="001B3467" w:rsidRDefault="001B3467" w:rsidP="00BD3147">
    <w:pPr>
      <w:pStyle w:val="aa"/>
      <w:rPr>
        <w:rStyle w:val="af3"/>
        <w:rFonts w:ascii="Times New Roman"/>
        <w:kern w:val="0"/>
        <w:szCs w:val="20"/>
      </w:rPr>
    </w:pPr>
  </w:p>
  <w:p w14:paraId="6801B52D" w14:textId="77777777" w:rsidR="001B3467" w:rsidRDefault="001B3467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FA25B55"/>
    <w:multiLevelType w:val="multilevel"/>
    <w:tmpl w:val="42D415DA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3"/>
  </w:num>
  <w:num w:numId="5">
    <w:abstractNumId w:val="1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4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6"/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6"/>
  </w:num>
  <w:num w:numId="43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zc1MTE0sbS0MDRQ0lEKTi0uzszPAykwrgUA1CK3gC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A99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4508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67FAE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21B6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6DF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9D3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4F6"/>
    <w:rsid w:val="00196996"/>
    <w:rsid w:val="001A0133"/>
    <w:rsid w:val="001A0464"/>
    <w:rsid w:val="001A08AA"/>
    <w:rsid w:val="001A0A84"/>
    <w:rsid w:val="001A1389"/>
    <w:rsid w:val="001A370D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AF1"/>
    <w:rsid w:val="001D1BCC"/>
    <w:rsid w:val="001D1F72"/>
    <w:rsid w:val="001D1F9E"/>
    <w:rsid w:val="001D22F3"/>
    <w:rsid w:val="001D36BA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675"/>
    <w:rsid w:val="001E7AFE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801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C4"/>
    <w:rsid w:val="00341EF7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8A3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2E0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2C0"/>
    <w:rsid w:val="003D43B2"/>
    <w:rsid w:val="003D4CA5"/>
    <w:rsid w:val="003D4D1A"/>
    <w:rsid w:val="003D4DCA"/>
    <w:rsid w:val="003D5F39"/>
    <w:rsid w:val="003D69F2"/>
    <w:rsid w:val="003D6CD3"/>
    <w:rsid w:val="003D6FE1"/>
    <w:rsid w:val="003D7D78"/>
    <w:rsid w:val="003E0E36"/>
    <w:rsid w:val="003E0EF1"/>
    <w:rsid w:val="003E18F5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7B7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8BD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84"/>
    <w:rsid w:val="00461CE9"/>
    <w:rsid w:val="00462050"/>
    <w:rsid w:val="004623C9"/>
    <w:rsid w:val="0046246D"/>
    <w:rsid w:val="00462575"/>
    <w:rsid w:val="00462BE2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9C7"/>
    <w:rsid w:val="00485B84"/>
    <w:rsid w:val="00485CAB"/>
    <w:rsid w:val="0048694D"/>
    <w:rsid w:val="00487347"/>
    <w:rsid w:val="0049193E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9C5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44A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427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05B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BD4"/>
    <w:rsid w:val="00585BDC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06BE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2B9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273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192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547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2DD5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655E"/>
    <w:rsid w:val="008265B0"/>
    <w:rsid w:val="00826667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57B6C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2C31"/>
    <w:rsid w:val="008B363C"/>
    <w:rsid w:val="008B382E"/>
    <w:rsid w:val="008B4701"/>
    <w:rsid w:val="008B51FB"/>
    <w:rsid w:val="008B67AB"/>
    <w:rsid w:val="008B799C"/>
    <w:rsid w:val="008C068F"/>
    <w:rsid w:val="008C07CF"/>
    <w:rsid w:val="008C1835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4601"/>
    <w:rsid w:val="008F4675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835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148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45D8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290B"/>
    <w:rsid w:val="009C364D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551A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671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18C2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5D18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76D"/>
    <w:rsid w:val="00B72858"/>
    <w:rsid w:val="00B73720"/>
    <w:rsid w:val="00B73CC7"/>
    <w:rsid w:val="00B74024"/>
    <w:rsid w:val="00B74AAB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73F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65F5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24C1"/>
    <w:rsid w:val="00C42907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6C0"/>
    <w:rsid w:val="00C52B45"/>
    <w:rsid w:val="00C52C80"/>
    <w:rsid w:val="00C5454C"/>
    <w:rsid w:val="00C548FB"/>
    <w:rsid w:val="00C54928"/>
    <w:rsid w:val="00C5603E"/>
    <w:rsid w:val="00C5729D"/>
    <w:rsid w:val="00C57537"/>
    <w:rsid w:val="00C57D32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76BAA"/>
    <w:rsid w:val="00C80497"/>
    <w:rsid w:val="00C82239"/>
    <w:rsid w:val="00C823EE"/>
    <w:rsid w:val="00C827B0"/>
    <w:rsid w:val="00C83195"/>
    <w:rsid w:val="00C831A7"/>
    <w:rsid w:val="00C8348A"/>
    <w:rsid w:val="00C83E5A"/>
    <w:rsid w:val="00C84F1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3EE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85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396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9FE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391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E2D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033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97E8A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6F9"/>
    <w:rsid w:val="00DB3877"/>
    <w:rsid w:val="00DB3E21"/>
    <w:rsid w:val="00DB3F79"/>
    <w:rsid w:val="00DB47E7"/>
    <w:rsid w:val="00DB4879"/>
    <w:rsid w:val="00DB5C90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14"/>
    <w:rsid w:val="00DE4990"/>
    <w:rsid w:val="00DE4C4A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1E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43E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B69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0B15"/>
    <w:rsid w:val="00E82200"/>
    <w:rsid w:val="00E83E99"/>
    <w:rsid w:val="00E84EA8"/>
    <w:rsid w:val="00E8536A"/>
    <w:rsid w:val="00E85417"/>
    <w:rsid w:val="00E855EE"/>
    <w:rsid w:val="00E858D4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8B"/>
    <w:rsid w:val="00EA1319"/>
    <w:rsid w:val="00EA15F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5CB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0DB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0E2C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41F"/>
    <w:rsid w:val="00F12E2F"/>
    <w:rsid w:val="00F13754"/>
    <w:rsid w:val="00F147A0"/>
    <w:rsid w:val="00F15714"/>
    <w:rsid w:val="00F163F9"/>
    <w:rsid w:val="00F16891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53CE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21C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90855"/>
    <w:rsid w:val="00F916B9"/>
    <w:rsid w:val="00F916EA"/>
    <w:rsid w:val="00F91D33"/>
    <w:rsid w:val="00F91EA9"/>
    <w:rsid w:val="00F91FBC"/>
    <w:rsid w:val="00F924D3"/>
    <w:rsid w:val="00F93417"/>
    <w:rsid w:val="00F93C96"/>
    <w:rsid w:val="00F9429E"/>
    <w:rsid w:val="00F94D21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0CF3"/>
    <w:rsid w:val="00FC1900"/>
    <w:rsid w:val="00FC218B"/>
    <w:rsid w:val="00FC27F3"/>
    <w:rsid w:val="00FC3781"/>
    <w:rsid w:val="00FC3CB8"/>
    <w:rsid w:val="00FC40D1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0F4EFE65"/>
  <w15:docId w15:val="{674A3F3E-A4F6-4A5D-A181-B03D358B7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D314BE"/>
    <w:pPr>
      <w:keepNext/>
      <w:numPr>
        <w:ilvl w:val="1"/>
        <w:numId w:val="6"/>
      </w:numPr>
      <w:outlineLvl w:val="1"/>
    </w:pPr>
    <w:rPr>
      <w:rFonts w:ascii="Arial" w:hAnsi="Arial"/>
      <w:bCs/>
      <w:sz w:val="28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styleId="af9">
    <w:name w:val="Strong"/>
    <w:basedOn w:val="a2"/>
    <w:uiPriority w:val="22"/>
    <w:qFormat/>
    <w:rsid w:val="008F460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91BD7-04C2-4F03-996F-191FBFC52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subject/>
  <dc:creator>a</dc:creator>
  <cp:keywords/>
  <dc:description/>
  <cp:lastModifiedBy>jang eliot</cp:lastModifiedBy>
  <cp:revision>2</cp:revision>
  <cp:lastPrinted>2007-07-14T21:37:00Z</cp:lastPrinted>
  <dcterms:created xsi:type="dcterms:W3CDTF">2019-11-19T14:52:00Z</dcterms:created>
  <dcterms:modified xsi:type="dcterms:W3CDTF">2019-11-19T14:52:00Z</dcterms:modified>
</cp:coreProperties>
</file>